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B5FDA" w14:textId="77777777" w:rsidR="00BE46ED" w:rsidRPr="008E1241" w:rsidRDefault="00BE46ED" w:rsidP="008E1241">
      <w:pPr>
        <w:pStyle w:val="NoSpacing"/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SENG 1000</w:t>
      </w:r>
    </w:p>
    <w:p w14:paraId="347C0FD0" w14:textId="77777777" w:rsidR="00BE46ED" w:rsidRPr="008E1241" w:rsidRDefault="00BE46ED" w:rsidP="008E1241">
      <w:pPr>
        <w:pStyle w:val="NoSpacing"/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Software Engineering Foundations and Practice</w:t>
      </w:r>
    </w:p>
    <w:p w14:paraId="6A1B7139" w14:textId="20C07DB8" w:rsidR="001B0E17" w:rsidRPr="008E1241" w:rsidRDefault="0023183C" w:rsidP="008E1241">
      <w:pPr>
        <w:pStyle w:val="NoSpacing"/>
        <w:pBdr>
          <w:bottom w:val="single" w:sz="6" w:space="1" w:color="auto"/>
        </w:pBdr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Assignment</w:t>
      </w:r>
      <w:r w:rsidR="001B0E17" w:rsidRPr="008E1241">
        <w:rPr>
          <w:b/>
          <w:bCs/>
          <w:sz w:val="36"/>
          <w:szCs w:val="36"/>
        </w:rPr>
        <w:t xml:space="preserve"> </w:t>
      </w:r>
      <w:r w:rsidR="007A2899">
        <w:rPr>
          <w:b/>
          <w:bCs/>
          <w:sz w:val="36"/>
          <w:szCs w:val="36"/>
        </w:rPr>
        <w:t>2</w:t>
      </w:r>
    </w:p>
    <w:p w14:paraId="13F2AC71" w14:textId="200338F9" w:rsidR="000F2417" w:rsidRDefault="000F2417">
      <w:r w:rsidRPr="000F2417">
        <w:t xml:space="preserve">Date Assigned: </w:t>
      </w:r>
      <w:r w:rsidR="00C61571">
        <w:t>T</w:t>
      </w:r>
      <w:r w:rsidR="007A2899">
        <w:t>ue</w:t>
      </w:r>
      <w:r w:rsidRPr="000F2417">
        <w:t xml:space="preserve">. </w:t>
      </w:r>
      <w:r w:rsidR="007A2899">
        <w:t>4</w:t>
      </w:r>
      <w:r w:rsidR="007A2899" w:rsidRPr="007A2899">
        <w:rPr>
          <w:vertAlign w:val="superscript"/>
        </w:rPr>
        <w:t>th</w:t>
      </w:r>
      <w:r w:rsidR="007A2899">
        <w:t xml:space="preserve"> Feb</w:t>
      </w:r>
      <w:r w:rsidRPr="000F2417">
        <w:t xml:space="preserve">. </w:t>
      </w:r>
      <w:r>
        <w:t xml:space="preserve">                        </w:t>
      </w:r>
      <w:r w:rsidR="00EF0E62">
        <w:t xml:space="preserve">    </w:t>
      </w:r>
      <w:r>
        <w:t xml:space="preserve">          </w:t>
      </w:r>
      <w:r w:rsidR="00C61571">
        <w:tab/>
        <w:t xml:space="preserve">    </w:t>
      </w:r>
      <w:r>
        <w:t xml:space="preserve">        </w:t>
      </w:r>
      <w:r w:rsidR="00EF0E62">
        <w:t xml:space="preserve">              </w:t>
      </w:r>
      <w:r w:rsidR="00680BF7">
        <w:tab/>
      </w:r>
      <w:r w:rsidR="00680BF7">
        <w:tab/>
        <w:t xml:space="preserve">           </w:t>
      </w:r>
      <w:r w:rsidRPr="000F2417">
        <w:t xml:space="preserve">Due Date: </w:t>
      </w:r>
      <w:r w:rsidR="00EA75F4">
        <w:t>Sun</w:t>
      </w:r>
      <w:r w:rsidRPr="000F2417">
        <w:t xml:space="preserve">. </w:t>
      </w:r>
      <w:r w:rsidR="007A2899">
        <w:t>1</w:t>
      </w:r>
      <w:r w:rsidR="00EA75F4">
        <w:t>6</w:t>
      </w:r>
      <w:r w:rsidR="0005278E" w:rsidRPr="0083274D">
        <w:rPr>
          <w:vertAlign w:val="superscript"/>
        </w:rPr>
        <w:t>th</w:t>
      </w:r>
      <w:r w:rsidR="0083274D">
        <w:t xml:space="preserve"> </w:t>
      </w:r>
      <w:r w:rsidR="007A2899">
        <w:t>Feb</w:t>
      </w:r>
      <w:r w:rsidRPr="000F2417">
        <w:t>.</w:t>
      </w:r>
      <w:r w:rsidR="00EF0E62">
        <w:t xml:space="preserve"> Midnigh</w:t>
      </w:r>
      <w:r w:rsidR="00C61571">
        <w:t>t</w:t>
      </w:r>
    </w:p>
    <w:p w14:paraId="7B745647" w14:textId="3AFE918F" w:rsidR="00E94ADD" w:rsidRPr="000F2417" w:rsidRDefault="00E94ADD" w:rsidP="00E94ADD">
      <w:pPr>
        <w:jc w:val="right"/>
      </w:pPr>
      <w:r>
        <w:t>Maximum Possible Marks: 100</w:t>
      </w:r>
    </w:p>
    <w:p w14:paraId="38BC803F" w14:textId="65E81822" w:rsidR="003D3F2F" w:rsidRDefault="003D3F2F">
      <w:r w:rsidRPr="003D3F2F">
        <w:rPr>
          <w:b/>
          <w:bCs/>
        </w:rPr>
        <w:t>This assignment serves two purposes:</w:t>
      </w:r>
      <w:r w:rsidRPr="003D3F2F">
        <w:t xml:space="preserve">  </w:t>
      </w:r>
    </w:p>
    <w:p w14:paraId="28A27922" w14:textId="1EB8CA7C" w:rsidR="003D3F2F" w:rsidRDefault="00846CA0" w:rsidP="003D3F2F">
      <w:pPr>
        <w:pStyle w:val="ListParagraph"/>
        <w:numPr>
          <w:ilvl w:val="0"/>
          <w:numId w:val="1"/>
        </w:numPr>
      </w:pPr>
      <w:r>
        <w:t xml:space="preserve">It </w:t>
      </w:r>
      <w:r w:rsidR="003D3F2F" w:rsidRPr="003D3F2F">
        <w:t xml:space="preserve">is designed to </w:t>
      </w:r>
      <w:r>
        <w:t>help you understand conditional and looping structures.</w:t>
      </w:r>
      <w:r w:rsidR="003D3F2F" w:rsidRPr="003D3F2F">
        <w:t xml:space="preserve"> </w:t>
      </w:r>
    </w:p>
    <w:p w14:paraId="2F832A24" w14:textId="67786890" w:rsidR="00F66976" w:rsidRDefault="00926500" w:rsidP="003D3F2F">
      <w:pPr>
        <w:pStyle w:val="ListParagraph"/>
        <w:numPr>
          <w:ilvl w:val="0"/>
          <w:numId w:val="1"/>
        </w:numPr>
      </w:pPr>
      <w:r>
        <w:t>Use</w:t>
      </w:r>
      <w:r w:rsidR="00813C45">
        <w:t xml:space="preserve"> functions to modularize your code</w:t>
      </w:r>
      <w:r w:rsidR="004A36D1">
        <w:t>.</w:t>
      </w:r>
      <w:r w:rsidR="006A3138">
        <w:t xml:space="preserve"> Refer examples on Canvas.</w:t>
      </w:r>
    </w:p>
    <w:p w14:paraId="2B505886" w14:textId="2D4D92F6" w:rsidR="00F66976" w:rsidRPr="00CA6AE1" w:rsidRDefault="00DA79B3" w:rsidP="00F66976">
      <w:pPr>
        <w:rPr>
          <w:b/>
          <w:bCs/>
        </w:rPr>
      </w:pPr>
      <w:r w:rsidRPr="00CA6AE1">
        <w:rPr>
          <w:b/>
          <w:bCs/>
        </w:rPr>
        <w:t xml:space="preserve">Note: </w:t>
      </w:r>
    </w:p>
    <w:p w14:paraId="0BF2526F" w14:textId="166D116B" w:rsidR="00C54955" w:rsidRDefault="00DF18AE" w:rsidP="009B455D">
      <w:pPr>
        <w:pStyle w:val="ListParagraph"/>
        <w:numPr>
          <w:ilvl w:val="0"/>
          <w:numId w:val="4"/>
        </w:numPr>
      </w:pPr>
      <w:r>
        <w:t>Import “</w:t>
      </w:r>
      <w:r w:rsidR="006E2DF4" w:rsidRPr="00233157">
        <w:t>import math</w:t>
      </w:r>
      <w:r>
        <w:t>” into your python script to use math functions.</w:t>
      </w:r>
      <w:r w:rsidR="009B455D">
        <w:t xml:space="preserve"> </w:t>
      </w:r>
    </w:p>
    <w:p w14:paraId="0258DC12" w14:textId="7C53143B" w:rsidR="00A43DB5" w:rsidRPr="00A43DB5" w:rsidRDefault="00A43DB5" w:rsidP="00A43DB5">
      <w:pPr>
        <w:rPr>
          <w:b/>
          <w:bCs/>
        </w:rPr>
      </w:pPr>
      <w:r w:rsidRPr="00A43DB5">
        <w:rPr>
          <w:b/>
          <w:bCs/>
        </w:rPr>
        <w:t>Questions:</w:t>
      </w:r>
    </w:p>
    <w:p w14:paraId="08CCEB11" w14:textId="0DE9A34E" w:rsidR="009B455D" w:rsidRDefault="003D3F2F" w:rsidP="00D560E2">
      <w:pPr>
        <w:pStyle w:val="ListParagraph"/>
        <w:numPr>
          <w:ilvl w:val="0"/>
          <w:numId w:val="3"/>
        </w:numPr>
      </w:pPr>
      <w:r>
        <w:t>[</w:t>
      </w:r>
      <w:r w:rsidR="001E4CD5">
        <w:t>1</w:t>
      </w:r>
      <w:r w:rsidR="004C4270">
        <w:t>0</w:t>
      </w:r>
      <w:r>
        <w:t xml:space="preserve"> Points] </w:t>
      </w:r>
      <w:r w:rsidR="001D7656">
        <w:t>Write a Python script to accept an integer number from user and check whether a number is positive or negative. Also, print if the number is even or odd.</w:t>
      </w:r>
    </w:p>
    <w:p w14:paraId="07A0FBD1" w14:textId="4B250E04" w:rsidR="00712B0A" w:rsidRPr="00712B0A" w:rsidRDefault="00712B0A" w:rsidP="00712B0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3E238E84" w14:textId="175DE182" w:rsidR="00712B0A" w:rsidRDefault="00712B0A" w:rsidP="00712B0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a number: 5</w:t>
      </w:r>
    </w:p>
    <w:p w14:paraId="636755B0" w14:textId="1F98A0E4" w:rsidR="00712B0A" w:rsidRDefault="00712B0A" w:rsidP="00712B0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It is a positive odd number</w:t>
      </w:r>
    </w:p>
    <w:p w14:paraId="3D612066" w14:textId="39A928DF" w:rsidR="00712B0A" w:rsidRDefault="00712B0A" w:rsidP="00712B0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2991B57A" w14:textId="52ED96CB" w:rsidR="00712B0A" w:rsidRPr="00712B0A" w:rsidRDefault="00712B0A" w:rsidP="00712B0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 xml:space="preserve">Example </w:t>
      </w:r>
      <w:r>
        <w:rPr>
          <w:u w:val="single"/>
        </w:rPr>
        <w:t>2</w:t>
      </w:r>
      <w:r w:rsidRPr="00712B0A">
        <w:rPr>
          <w:u w:val="single"/>
        </w:rPr>
        <w:t>:</w:t>
      </w:r>
    </w:p>
    <w:p w14:paraId="6414025E" w14:textId="0F3266F4" w:rsidR="00712B0A" w:rsidRDefault="00712B0A" w:rsidP="00712B0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a number: -4</w:t>
      </w:r>
    </w:p>
    <w:p w14:paraId="339D01FB" w14:textId="39003F10" w:rsidR="00712B0A" w:rsidRDefault="00712B0A" w:rsidP="00712B0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It is a negative even number</w:t>
      </w:r>
    </w:p>
    <w:p w14:paraId="4599C902" w14:textId="77777777" w:rsidR="00C54955" w:rsidRDefault="00C54955" w:rsidP="003D3F2F"/>
    <w:p w14:paraId="172C2D76" w14:textId="53F16E5B" w:rsidR="00591386" w:rsidRDefault="008202EE" w:rsidP="00D560E2">
      <w:pPr>
        <w:pStyle w:val="ListParagraph"/>
        <w:numPr>
          <w:ilvl w:val="0"/>
          <w:numId w:val="3"/>
        </w:numPr>
      </w:pPr>
      <w:r w:rsidRPr="008202EE">
        <w:t>[</w:t>
      </w:r>
      <w:r w:rsidR="001E4CD5">
        <w:t>1</w:t>
      </w:r>
      <w:r w:rsidR="00AB3B50">
        <w:t>0</w:t>
      </w:r>
      <w:r w:rsidRPr="008202EE">
        <w:t xml:space="preserve"> Points] Write a python script </w:t>
      </w:r>
      <w:r w:rsidR="00AB3B50">
        <w:t xml:space="preserve">to </w:t>
      </w:r>
      <w:r w:rsidR="00F912BD">
        <w:t xml:space="preserve">accept a year from the user and </w:t>
      </w:r>
      <w:r w:rsidR="00AB3B50">
        <w:t>c</w:t>
      </w:r>
      <w:r w:rsidR="00AB3B50" w:rsidRPr="00AB3B50">
        <w:t xml:space="preserve">heck whether </w:t>
      </w:r>
      <w:r w:rsidR="00F912BD">
        <w:t>it</w:t>
      </w:r>
      <w:r w:rsidR="00AB3B50" w:rsidRPr="00AB3B50">
        <w:t xml:space="preserve"> is a leap year or not</w:t>
      </w:r>
      <w:r w:rsidR="00AB3B50">
        <w:t>.</w:t>
      </w:r>
    </w:p>
    <w:p w14:paraId="3A5BC57E" w14:textId="77777777" w:rsidR="00B44B1C" w:rsidRPr="00712B0A" w:rsidRDefault="00B44B1C" w:rsidP="00B44B1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6DB44EEF" w14:textId="20FE1503" w:rsidR="00B44B1C" w:rsidRDefault="00B44B1C" w:rsidP="00B44B1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Enter </w:t>
      </w:r>
      <w:r>
        <w:t>year</w:t>
      </w:r>
      <w:r>
        <w:t xml:space="preserve">: </w:t>
      </w:r>
      <w:r>
        <w:t>2017</w:t>
      </w:r>
    </w:p>
    <w:p w14:paraId="394510B3" w14:textId="0A11DBAA" w:rsidR="00B44B1C" w:rsidRDefault="00B44B1C" w:rsidP="00B44B1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2017 is not a leap year</w:t>
      </w:r>
    </w:p>
    <w:p w14:paraId="299E6FD5" w14:textId="77777777" w:rsidR="00B44B1C" w:rsidRDefault="00B44B1C" w:rsidP="00B44B1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3E34F8D3" w14:textId="77777777" w:rsidR="00B44B1C" w:rsidRPr="00712B0A" w:rsidRDefault="00B44B1C" w:rsidP="00B44B1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 xml:space="preserve">Example </w:t>
      </w:r>
      <w:r>
        <w:rPr>
          <w:u w:val="single"/>
        </w:rPr>
        <w:t>2</w:t>
      </w:r>
      <w:r w:rsidRPr="00712B0A">
        <w:rPr>
          <w:u w:val="single"/>
        </w:rPr>
        <w:t>:</w:t>
      </w:r>
    </w:p>
    <w:p w14:paraId="2F2FDF51" w14:textId="08C039D9" w:rsidR="00B44B1C" w:rsidRDefault="00B44B1C" w:rsidP="00B44B1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year: 201</w:t>
      </w:r>
      <w:r>
        <w:t>2</w:t>
      </w:r>
    </w:p>
    <w:p w14:paraId="079DD61E" w14:textId="3D4E7668" w:rsidR="00616E76" w:rsidRDefault="00B44B1C" w:rsidP="00D560E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201</w:t>
      </w:r>
      <w:r>
        <w:t>2</w:t>
      </w:r>
      <w:r>
        <w:t xml:space="preserve"> is a leap year</w:t>
      </w:r>
    </w:p>
    <w:p w14:paraId="286113AE" w14:textId="77777777" w:rsidR="00616E76" w:rsidRDefault="00616E76" w:rsidP="00D560E2"/>
    <w:p w14:paraId="64C6B0EE" w14:textId="7EDCA57C" w:rsidR="00BD40B9" w:rsidRDefault="001E4CD5" w:rsidP="0005103A">
      <w:pPr>
        <w:pStyle w:val="ListParagraph"/>
        <w:numPr>
          <w:ilvl w:val="0"/>
          <w:numId w:val="3"/>
        </w:numPr>
      </w:pPr>
      <w:r>
        <w:t xml:space="preserve">[10 Points] </w:t>
      </w:r>
      <w:r w:rsidR="003C0398" w:rsidRPr="008202EE">
        <w:t xml:space="preserve">Write a python script </w:t>
      </w:r>
      <w:r w:rsidR="003C0398">
        <w:t>to accept a</w:t>
      </w:r>
      <w:r w:rsidR="002B5E9E">
        <w:t>n</w:t>
      </w:r>
      <w:r w:rsidR="003C0398">
        <w:t xml:space="preserve"> </w:t>
      </w:r>
      <w:r w:rsidR="0083033D">
        <w:t>integer number</w:t>
      </w:r>
      <w:r w:rsidR="003C0398">
        <w:t xml:space="preserve"> from the user and c</w:t>
      </w:r>
      <w:r w:rsidR="003C0398" w:rsidRPr="00AB3B50">
        <w:t xml:space="preserve">heck whether </w:t>
      </w:r>
      <w:r w:rsidR="003C0398">
        <w:t>it</w:t>
      </w:r>
      <w:r w:rsidR="003C0398" w:rsidRPr="00AB3B50">
        <w:t xml:space="preserve"> is a </w:t>
      </w:r>
      <w:r w:rsidR="0083033D">
        <w:t>prime number</w:t>
      </w:r>
      <w:r w:rsidR="003C0398">
        <w:t>.</w:t>
      </w:r>
    </w:p>
    <w:p w14:paraId="33E6D33A" w14:textId="77777777" w:rsidR="00F36D35" w:rsidRPr="00712B0A" w:rsidRDefault="00F36D35" w:rsidP="00F36D3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39422FD0" w14:textId="7CD38499" w:rsidR="00F36D35" w:rsidRDefault="00F36D35" w:rsidP="00F36D3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Enter </w:t>
      </w:r>
      <w:r w:rsidR="00A079CA">
        <w:t>a number</w:t>
      </w:r>
      <w:r>
        <w:t xml:space="preserve">: </w:t>
      </w:r>
      <w:r w:rsidR="00A079CA">
        <w:t>6</w:t>
      </w:r>
    </w:p>
    <w:p w14:paraId="3B310CF0" w14:textId="514FE5FF" w:rsidR="00F36D35" w:rsidRDefault="00A079CA" w:rsidP="00F36D3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6 is not a prime number</w:t>
      </w:r>
    </w:p>
    <w:p w14:paraId="01373B43" w14:textId="36D3A252" w:rsidR="00A079CA" w:rsidRDefault="00A079CA" w:rsidP="00F36D3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2 times 3 is 6</w:t>
      </w:r>
    </w:p>
    <w:p w14:paraId="63CA2CE0" w14:textId="77777777" w:rsidR="00F36D35" w:rsidRDefault="00F36D35" w:rsidP="00F36D3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5E287779" w14:textId="77777777" w:rsidR="00F36D35" w:rsidRPr="00712B0A" w:rsidRDefault="00F36D35" w:rsidP="00F36D3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 xml:space="preserve">Example </w:t>
      </w:r>
      <w:r>
        <w:rPr>
          <w:u w:val="single"/>
        </w:rPr>
        <w:t>2</w:t>
      </w:r>
      <w:r w:rsidRPr="00712B0A">
        <w:rPr>
          <w:u w:val="single"/>
        </w:rPr>
        <w:t>:</w:t>
      </w:r>
    </w:p>
    <w:p w14:paraId="0C10E098" w14:textId="7567CC06" w:rsidR="00810E5E" w:rsidRDefault="00810E5E" w:rsidP="00810E5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Enter a number: </w:t>
      </w:r>
      <w:r>
        <w:t>5</w:t>
      </w:r>
    </w:p>
    <w:p w14:paraId="4D0E0A93" w14:textId="30A88B6A" w:rsidR="00810E5E" w:rsidRDefault="00810E5E" w:rsidP="00810E5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5 is a prime number</w:t>
      </w:r>
    </w:p>
    <w:p w14:paraId="6DA5F017" w14:textId="3BDC54AA" w:rsidR="00042FE8" w:rsidRDefault="00042FE8" w:rsidP="00042FE8"/>
    <w:p w14:paraId="0EA8D128" w14:textId="7D6CA55F" w:rsidR="003408D0" w:rsidRDefault="003408D0" w:rsidP="00042FE8"/>
    <w:p w14:paraId="648567BE" w14:textId="77777777" w:rsidR="003408D0" w:rsidRDefault="003408D0" w:rsidP="00042FE8"/>
    <w:p w14:paraId="77ABBE32" w14:textId="40D6C93F" w:rsidR="009B455D" w:rsidRDefault="002B5E9E" w:rsidP="005C141D">
      <w:pPr>
        <w:pStyle w:val="ListParagraph"/>
        <w:numPr>
          <w:ilvl w:val="0"/>
          <w:numId w:val="3"/>
        </w:numPr>
      </w:pPr>
      <w:r>
        <w:t xml:space="preserve">[10 Points] </w:t>
      </w:r>
      <w:r w:rsidRPr="008202EE">
        <w:t xml:space="preserve">Write a python script </w:t>
      </w:r>
      <w:r>
        <w:t>to accept a</w:t>
      </w:r>
      <w:r>
        <w:t>n</w:t>
      </w:r>
      <w:r>
        <w:t xml:space="preserve"> integer number from the user and </w:t>
      </w:r>
      <w:r>
        <w:t>print its multiplication table</w:t>
      </w:r>
      <w:r w:rsidR="006318E6">
        <w:t xml:space="preserve"> for first 10 iterations.</w:t>
      </w:r>
    </w:p>
    <w:p w14:paraId="7B748B24" w14:textId="77777777" w:rsidR="006318E6" w:rsidRPr="00712B0A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410AD119" w14:textId="6E834158" w:rsid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Enter a number: </w:t>
      </w:r>
      <w:r>
        <w:t>12</w:t>
      </w:r>
    </w:p>
    <w:p w14:paraId="470A26FD" w14:textId="34EF4821" w:rsid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5AAEE6A3" w14:textId="69DDB948" w:rsid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Multiplication Table</w:t>
      </w:r>
    </w:p>
    <w:p w14:paraId="6B7A5C3F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1 = 12</w:t>
      </w:r>
    </w:p>
    <w:p w14:paraId="5031C5EF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2 = 24</w:t>
      </w:r>
    </w:p>
    <w:p w14:paraId="20835524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3 = 36</w:t>
      </w:r>
    </w:p>
    <w:p w14:paraId="69660E75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4 = 48</w:t>
      </w:r>
    </w:p>
    <w:p w14:paraId="0B458A2E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5 = 60</w:t>
      </w:r>
    </w:p>
    <w:p w14:paraId="05D2BADD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6 = 72</w:t>
      </w:r>
    </w:p>
    <w:p w14:paraId="005773F3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7 = 84</w:t>
      </w:r>
    </w:p>
    <w:p w14:paraId="3607E594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8 = 96</w:t>
      </w:r>
    </w:p>
    <w:p w14:paraId="67FF305D" w14:textId="77777777" w:rsidR="006318E6" w:rsidRP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9 = 108</w:t>
      </w:r>
    </w:p>
    <w:p w14:paraId="7A19F1CB" w14:textId="6AC09EDE" w:rsidR="006318E6" w:rsidRDefault="006318E6" w:rsidP="006318E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 w:rsidRPr="006318E6">
        <w:t>12 x 10 = 120</w:t>
      </w:r>
    </w:p>
    <w:p w14:paraId="5342DF54" w14:textId="6CE9D995" w:rsidR="00311DC4" w:rsidRDefault="00311DC4" w:rsidP="005E45A7">
      <w:pPr>
        <w:pStyle w:val="ListParagraph"/>
      </w:pPr>
    </w:p>
    <w:p w14:paraId="624D291B" w14:textId="77777777" w:rsidR="003408D0" w:rsidRDefault="003408D0" w:rsidP="005E45A7">
      <w:pPr>
        <w:pStyle w:val="ListParagraph"/>
      </w:pPr>
    </w:p>
    <w:p w14:paraId="6C59ABDF" w14:textId="3ECCAFDC" w:rsidR="00085D7C" w:rsidRDefault="00032175" w:rsidP="00C37D45">
      <w:pPr>
        <w:pStyle w:val="ListParagraph"/>
        <w:numPr>
          <w:ilvl w:val="0"/>
          <w:numId w:val="3"/>
        </w:numPr>
      </w:pPr>
      <w:r>
        <w:t xml:space="preserve">[10 Points] Explain the following </w:t>
      </w:r>
      <w:r w:rsidR="00085D7C">
        <w:t>script</w:t>
      </w:r>
    </w:p>
    <w:p w14:paraId="4A373011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while (True):</w:t>
      </w:r>
    </w:p>
    <w:p w14:paraId="423BD32B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gramStart"/>
      <w:r>
        <w:t>print(</w:t>
      </w:r>
      <w:proofErr w:type="gramEnd"/>
      <w:r>
        <w:t>"\n1 -&gt; Addition")</w:t>
      </w:r>
    </w:p>
    <w:p w14:paraId="0C20EE0B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gramStart"/>
      <w:r>
        <w:t>print(</w:t>
      </w:r>
      <w:proofErr w:type="gramEnd"/>
      <w:r>
        <w:t>"2 -&gt; Subtraction")</w:t>
      </w:r>
    </w:p>
    <w:p w14:paraId="6658D22B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gramStart"/>
      <w:r>
        <w:t>print(</w:t>
      </w:r>
      <w:proofErr w:type="gramEnd"/>
      <w:r>
        <w:t>"3 -&gt; Multiplication")</w:t>
      </w:r>
    </w:p>
    <w:p w14:paraId="7883A1F8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gramStart"/>
      <w:r>
        <w:t>print(</w:t>
      </w:r>
      <w:proofErr w:type="gramEnd"/>
      <w:r>
        <w:t>"4 -&gt; Division")</w:t>
      </w:r>
    </w:p>
    <w:p w14:paraId="6CE9ABF0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gramStart"/>
      <w:r>
        <w:t>print(</w:t>
      </w:r>
      <w:proofErr w:type="gramEnd"/>
      <w:r>
        <w:t>"5 -&gt; Exit")</w:t>
      </w:r>
    </w:p>
    <w:p w14:paraId="5B761856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spellStart"/>
      <w:r>
        <w:t>ch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Enter your choice: "))</w:t>
      </w:r>
    </w:p>
    <w:p w14:paraId="5C9088B6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gramStart"/>
      <w:r>
        <w:t>if(</w:t>
      </w:r>
      <w:proofErr w:type="spellStart"/>
      <w:proofErr w:type="gramEnd"/>
      <w:r>
        <w:t>ch</w:t>
      </w:r>
      <w:proofErr w:type="spellEnd"/>
      <w:r>
        <w:t xml:space="preserve"> == 1):</w:t>
      </w:r>
    </w:p>
    <w:p w14:paraId="2FD9966B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    </w:t>
      </w:r>
      <w:proofErr w:type="gramStart"/>
      <w:r>
        <w:t>print(</w:t>
      </w:r>
      <w:proofErr w:type="gramEnd"/>
      <w:r>
        <w:t>"\</w:t>
      </w:r>
      <w:proofErr w:type="spellStart"/>
      <w:r>
        <w:t>nInside</w:t>
      </w:r>
      <w:proofErr w:type="spellEnd"/>
      <w:r>
        <w:t xml:space="preserve"> Addition Block") </w:t>
      </w:r>
    </w:p>
    <w:p w14:paraId="496C5AB7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spellStart"/>
      <w:proofErr w:type="gramStart"/>
      <w:r>
        <w:t>elif</w:t>
      </w:r>
      <w:proofErr w:type="spellEnd"/>
      <w:r>
        <w:t>(</w:t>
      </w:r>
      <w:proofErr w:type="spellStart"/>
      <w:proofErr w:type="gramEnd"/>
      <w:r>
        <w:t>ch</w:t>
      </w:r>
      <w:proofErr w:type="spellEnd"/>
      <w:r>
        <w:t xml:space="preserve"> == 2):</w:t>
      </w:r>
    </w:p>
    <w:p w14:paraId="5CE10222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    </w:t>
      </w:r>
      <w:proofErr w:type="gramStart"/>
      <w:r>
        <w:t>print(</w:t>
      </w:r>
      <w:proofErr w:type="gramEnd"/>
      <w:r>
        <w:t>"\</w:t>
      </w:r>
      <w:proofErr w:type="spellStart"/>
      <w:r>
        <w:t>nInside</w:t>
      </w:r>
      <w:proofErr w:type="spellEnd"/>
      <w:r>
        <w:t xml:space="preserve"> Subtraction Block")</w:t>
      </w:r>
    </w:p>
    <w:p w14:paraId="3F1BC285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spellStart"/>
      <w:proofErr w:type="gramStart"/>
      <w:r>
        <w:t>elif</w:t>
      </w:r>
      <w:proofErr w:type="spellEnd"/>
      <w:r>
        <w:t>(</w:t>
      </w:r>
      <w:proofErr w:type="spellStart"/>
      <w:proofErr w:type="gramEnd"/>
      <w:r>
        <w:t>ch</w:t>
      </w:r>
      <w:proofErr w:type="spellEnd"/>
      <w:r>
        <w:t xml:space="preserve"> == 3):</w:t>
      </w:r>
    </w:p>
    <w:p w14:paraId="27023EEF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    </w:t>
      </w:r>
      <w:proofErr w:type="gramStart"/>
      <w:r>
        <w:t>print(</w:t>
      </w:r>
      <w:proofErr w:type="gramEnd"/>
      <w:r>
        <w:t>"\</w:t>
      </w:r>
      <w:proofErr w:type="spellStart"/>
      <w:r>
        <w:t>nInside</w:t>
      </w:r>
      <w:proofErr w:type="spellEnd"/>
      <w:r>
        <w:t xml:space="preserve"> Multiplication Block") </w:t>
      </w:r>
    </w:p>
    <w:p w14:paraId="1C352FC4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spellStart"/>
      <w:proofErr w:type="gramStart"/>
      <w:r>
        <w:t>elif</w:t>
      </w:r>
      <w:proofErr w:type="spellEnd"/>
      <w:r>
        <w:t>(</w:t>
      </w:r>
      <w:proofErr w:type="spellStart"/>
      <w:proofErr w:type="gramEnd"/>
      <w:r>
        <w:t>ch</w:t>
      </w:r>
      <w:proofErr w:type="spellEnd"/>
      <w:r>
        <w:t xml:space="preserve"> == 4):</w:t>
      </w:r>
    </w:p>
    <w:p w14:paraId="3F763CFB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    </w:t>
      </w:r>
      <w:proofErr w:type="gramStart"/>
      <w:r>
        <w:t>print(</w:t>
      </w:r>
      <w:proofErr w:type="gramEnd"/>
      <w:r>
        <w:t>"\</w:t>
      </w:r>
      <w:proofErr w:type="spellStart"/>
      <w:r>
        <w:t>nInside</w:t>
      </w:r>
      <w:proofErr w:type="spellEnd"/>
      <w:r>
        <w:t xml:space="preserve"> Division Block")</w:t>
      </w:r>
    </w:p>
    <w:p w14:paraId="360E4DAA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</w:t>
      </w:r>
      <w:proofErr w:type="spellStart"/>
      <w:proofErr w:type="gramStart"/>
      <w:r>
        <w:t>elif</w:t>
      </w:r>
      <w:proofErr w:type="spellEnd"/>
      <w:r>
        <w:t>(</w:t>
      </w:r>
      <w:proofErr w:type="spellStart"/>
      <w:proofErr w:type="gramEnd"/>
      <w:r>
        <w:t>ch</w:t>
      </w:r>
      <w:proofErr w:type="spellEnd"/>
      <w:r>
        <w:t xml:space="preserve"> == 5):</w:t>
      </w:r>
    </w:p>
    <w:p w14:paraId="5DC63C7C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    print("\</w:t>
      </w:r>
      <w:proofErr w:type="spellStart"/>
      <w:r>
        <w:t>nExiting</w:t>
      </w:r>
      <w:proofErr w:type="spellEnd"/>
      <w:proofErr w:type="gramStart"/>
      <w:r>
        <w:t>.....</w:t>
      </w:r>
      <w:proofErr w:type="gramEnd"/>
      <w:r>
        <w:t>")</w:t>
      </w:r>
    </w:p>
    <w:p w14:paraId="190B5710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    break</w:t>
      </w:r>
    </w:p>
    <w:p w14:paraId="6317B782" w14:textId="77777777" w:rsidR="008D4B78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else:</w:t>
      </w:r>
    </w:p>
    <w:p w14:paraId="7A4ACCD0" w14:textId="1FE7E6FF" w:rsidR="003200D0" w:rsidRDefault="008D4B78" w:rsidP="008D4B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        </w:t>
      </w:r>
      <w:proofErr w:type="gramStart"/>
      <w:r>
        <w:t>print(</w:t>
      </w:r>
      <w:proofErr w:type="gramEnd"/>
      <w:r>
        <w:t>"\</w:t>
      </w:r>
      <w:proofErr w:type="spellStart"/>
      <w:r>
        <w:t>nInvalid</w:t>
      </w:r>
      <w:proofErr w:type="spellEnd"/>
      <w:r>
        <w:t xml:space="preserve"> Choice")</w:t>
      </w:r>
    </w:p>
    <w:p w14:paraId="07AB68F7" w14:textId="452ED3F0" w:rsidR="00032175" w:rsidRDefault="00032175" w:rsidP="00032175">
      <w:pPr>
        <w:ind w:left="360"/>
      </w:pPr>
    </w:p>
    <w:p w14:paraId="308583F1" w14:textId="0D2381A8" w:rsidR="003408D0" w:rsidRDefault="003408D0" w:rsidP="00032175">
      <w:pPr>
        <w:ind w:left="360"/>
      </w:pPr>
    </w:p>
    <w:p w14:paraId="2631B9FD" w14:textId="77777777" w:rsidR="003408D0" w:rsidRDefault="003408D0" w:rsidP="00032175">
      <w:pPr>
        <w:ind w:left="360"/>
      </w:pPr>
    </w:p>
    <w:p w14:paraId="3D513ACC" w14:textId="1D9A0F61" w:rsidR="005B5AE0" w:rsidRDefault="00823D84" w:rsidP="003408D0">
      <w:pPr>
        <w:pStyle w:val="ListParagraph"/>
        <w:numPr>
          <w:ilvl w:val="0"/>
          <w:numId w:val="3"/>
        </w:numPr>
      </w:pPr>
      <w:r>
        <w:lastRenderedPageBreak/>
        <w:t>[10 Points] Write a Python script to accept a starting and ending range from user and print all the squares of the numbers in that range. Perform validation for proper range input.</w:t>
      </w:r>
    </w:p>
    <w:p w14:paraId="04988773" w14:textId="77777777" w:rsidR="005B5AE0" w:rsidRPr="00712B0A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6A90FD79" w14:textId="1F752CC4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Starting </w:t>
      </w:r>
      <w:proofErr w:type="gramStart"/>
      <w:r>
        <w:t xml:space="preserve">Range </w:t>
      </w:r>
      <w:r>
        <w:t>:</w:t>
      </w:r>
      <w:proofErr w:type="gramEnd"/>
      <w:r>
        <w:t xml:space="preserve"> </w:t>
      </w:r>
      <w:r>
        <w:t>12</w:t>
      </w:r>
    </w:p>
    <w:p w14:paraId="5758FBB9" w14:textId="6C512F27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Ending </w:t>
      </w:r>
      <w:proofErr w:type="gramStart"/>
      <w:r>
        <w:t>Range :</w:t>
      </w:r>
      <w:proofErr w:type="gramEnd"/>
      <w:r>
        <w:t xml:space="preserve"> 16</w:t>
      </w:r>
    </w:p>
    <w:p w14:paraId="0BE95F98" w14:textId="6232EF32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570F2921" w14:textId="3434A4BD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Squares</w:t>
      </w:r>
    </w:p>
    <w:p w14:paraId="42FB163E" w14:textId="77777777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12    -&gt;    144</w:t>
      </w:r>
    </w:p>
    <w:p w14:paraId="73A46414" w14:textId="1EFF578C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1</w:t>
      </w:r>
      <w:r>
        <w:t>3</w:t>
      </w:r>
      <w:r>
        <w:t xml:space="preserve">    -&gt;    1</w:t>
      </w:r>
      <w:r>
        <w:t>69</w:t>
      </w:r>
    </w:p>
    <w:p w14:paraId="2966C76D" w14:textId="3C562A29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1</w:t>
      </w:r>
      <w:r>
        <w:t>4</w:t>
      </w:r>
      <w:r>
        <w:t xml:space="preserve">    -&gt;    1</w:t>
      </w:r>
      <w:r w:rsidR="00892456">
        <w:t>96</w:t>
      </w:r>
    </w:p>
    <w:p w14:paraId="783589F7" w14:textId="6109CBC5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1</w:t>
      </w:r>
      <w:r>
        <w:t>5</w:t>
      </w:r>
      <w:r>
        <w:t xml:space="preserve">    -&gt;    </w:t>
      </w:r>
      <w:r w:rsidR="00892456">
        <w:t>225</w:t>
      </w:r>
    </w:p>
    <w:p w14:paraId="66FD5B7D" w14:textId="2F2DEE5C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1</w:t>
      </w:r>
      <w:r>
        <w:t>6</w:t>
      </w:r>
      <w:r>
        <w:t xml:space="preserve">    -&gt;    </w:t>
      </w:r>
      <w:r w:rsidR="00892456">
        <w:t>256</w:t>
      </w:r>
    </w:p>
    <w:p w14:paraId="0934C18A" w14:textId="77777777" w:rsidR="00892456" w:rsidRDefault="00892456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</w:p>
    <w:p w14:paraId="1304F1A2" w14:textId="549592FC" w:rsidR="005B5AE0" w:rsidRPr="00712B0A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 xml:space="preserve">Example </w:t>
      </w:r>
      <w:r>
        <w:rPr>
          <w:u w:val="single"/>
        </w:rPr>
        <w:t>2</w:t>
      </w:r>
      <w:r w:rsidRPr="00712B0A">
        <w:rPr>
          <w:u w:val="single"/>
        </w:rPr>
        <w:t>:</w:t>
      </w:r>
    </w:p>
    <w:p w14:paraId="6EE5C24E" w14:textId="1CAA2E3B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Starting </w:t>
      </w:r>
      <w:proofErr w:type="gramStart"/>
      <w:r>
        <w:t>Range :</w:t>
      </w:r>
      <w:proofErr w:type="gramEnd"/>
      <w:r>
        <w:t xml:space="preserve"> 1</w:t>
      </w:r>
      <w:r>
        <w:t>6</w:t>
      </w:r>
    </w:p>
    <w:p w14:paraId="7F5C1ED9" w14:textId="545510EE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Ending </w:t>
      </w:r>
      <w:proofErr w:type="gramStart"/>
      <w:r>
        <w:t>Range :</w:t>
      </w:r>
      <w:proofErr w:type="gramEnd"/>
      <w:r>
        <w:t xml:space="preserve"> 1</w:t>
      </w:r>
      <w:r>
        <w:t>2</w:t>
      </w:r>
    </w:p>
    <w:p w14:paraId="5E7751E7" w14:textId="228DE3C9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386859D5" w14:textId="73B9165D" w:rsidR="005B5AE0" w:rsidRDefault="005B5AE0" w:rsidP="005B5AE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Invalid Range</w:t>
      </w:r>
    </w:p>
    <w:p w14:paraId="4EAE023C" w14:textId="29BAD602" w:rsidR="005B5AE0" w:rsidRDefault="005B5AE0" w:rsidP="005B5AE0">
      <w:pPr>
        <w:pStyle w:val="ListParagraph"/>
      </w:pPr>
    </w:p>
    <w:p w14:paraId="7FB0C6D1" w14:textId="5208FBD8" w:rsidR="009B42CE" w:rsidRDefault="00923591" w:rsidP="009B42CE">
      <w:pPr>
        <w:pStyle w:val="ListParagraph"/>
        <w:numPr>
          <w:ilvl w:val="0"/>
          <w:numId w:val="3"/>
        </w:numPr>
      </w:pPr>
      <w:r>
        <w:t>[10 Points]</w:t>
      </w:r>
      <w:r w:rsidR="00010099">
        <w:t xml:space="preserve"> </w:t>
      </w:r>
      <w:r w:rsidR="003408D0">
        <w:t>What are conditional structures and looping structures in Python. Explain with syntax.</w:t>
      </w:r>
    </w:p>
    <w:p w14:paraId="0A0D49DA" w14:textId="77777777" w:rsidR="009B455D" w:rsidRDefault="009B455D" w:rsidP="009B455D">
      <w:pPr>
        <w:pStyle w:val="ListParagraph"/>
      </w:pPr>
    </w:p>
    <w:p w14:paraId="42A8E317" w14:textId="11FFF70D" w:rsidR="00F22454" w:rsidRDefault="001061DA" w:rsidP="009B455D">
      <w:pPr>
        <w:pStyle w:val="ListParagraph"/>
        <w:numPr>
          <w:ilvl w:val="0"/>
          <w:numId w:val="3"/>
        </w:numPr>
      </w:pPr>
      <w:r>
        <w:t>[10 Points] Write a python script to accept a temperature from user and</w:t>
      </w:r>
      <w:bookmarkStart w:id="0" w:name="_GoBack"/>
      <w:bookmarkEnd w:id="0"/>
      <w:r>
        <w:t xml:space="preserve"> convert</w:t>
      </w:r>
      <w:r w:rsidR="003408D0">
        <w:t xml:space="preserve"> it</w:t>
      </w:r>
      <w:r>
        <w:t xml:space="preserve"> from Fahrenheit to Celsius [Formula: </w:t>
      </w:r>
      <w:r w:rsidRPr="001061DA">
        <w:t>Celsius = (Fahrenheit - 32) * 5.0/9.</w:t>
      </w:r>
      <w:proofErr w:type="gramStart"/>
      <w:r w:rsidRPr="001061DA">
        <w:t>0</w:t>
      </w:r>
      <w:r>
        <w:t xml:space="preserve"> ]</w:t>
      </w:r>
      <w:proofErr w:type="gramEnd"/>
    </w:p>
    <w:p w14:paraId="59B7E9AB" w14:textId="77777777" w:rsidR="00F22454" w:rsidRPr="00712B0A" w:rsidRDefault="00F22454" w:rsidP="00F2245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4101ED35" w14:textId="7FC11CDE" w:rsidR="00F22454" w:rsidRDefault="00F22454" w:rsidP="00F2245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temperature in Fahrenheit: 77</w:t>
      </w:r>
    </w:p>
    <w:p w14:paraId="2E7D6191" w14:textId="28F0B0E9" w:rsidR="00F22454" w:rsidRDefault="00F22454" w:rsidP="00F2245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Celsius: 25</w:t>
      </w:r>
    </w:p>
    <w:p w14:paraId="2AC2FBB8" w14:textId="77777777" w:rsidR="00641AD8" w:rsidRDefault="00641AD8" w:rsidP="00641AD8">
      <w:pPr>
        <w:pStyle w:val="ListParagraph"/>
      </w:pPr>
    </w:p>
    <w:p w14:paraId="5227538B" w14:textId="511CF422" w:rsidR="00641AD8" w:rsidRDefault="00641AD8" w:rsidP="00641AD8">
      <w:pPr>
        <w:pStyle w:val="ListParagraph"/>
        <w:numPr>
          <w:ilvl w:val="0"/>
          <w:numId w:val="3"/>
        </w:numPr>
      </w:pPr>
      <w:r>
        <w:t xml:space="preserve">[10 Points] Write a python script to accept </w:t>
      </w:r>
      <w:r w:rsidR="00814878">
        <w:t>two complex numbers and add them</w:t>
      </w:r>
      <w:r w:rsidR="003408D0">
        <w:t xml:space="preserve"> and display them in appropriate form.</w:t>
      </w:r>
    </w:p>
    <w:p w14:paraId="7F8FF38E" w14:textId="77777777" w:rsidR="00814878" w:rsidRPr="00712B0A" w:rsidRDefault="00814878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490B87C1" w14:textId="593BBC90" w:rsidR="00814878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First Complex Number</w:t>
      </w:r>
    </w:p>
    <w:p w14:paraId="63BDC384" w14:textId="7A80C268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Real Part: </w:t>
      </w:r>
      <w:r w:rsidR="009A630B">
        <w:t>2</w:t>
      </w:r>
    </w:p>
    <w:p w14:paraId="2F9BFBDB" w14:textId="2E58900E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Imaginary Part:</w:t>
      </w:r>
      <w:r w:rsidR="009A630B">
        <w:t xml:space="preserve"> 4</w:t>
      </w:r>
    </w:p>
    <w:p w14:paraId="4FDDD528" w14:textId="0C472DE9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21B8F6F9" w14:textId="28575864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Second Complex Number</w:t>
      </w:r>
    </w:p>
    <w:p w14:paraId="39E6AB54" w14:textId="5B2D093F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Real Part: </w:t>
      </w:r>
      <w:r w:rsidR="009A630B">
        <w:t>12</w:t>
      </w:r>
    </w:p>
    <w:p w14:paraId="6646C0CA" w14:textId="4F1BFA49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Imaginary Part:</w:t>
      </w:r>
      <w:r w:rsidR="009A630B">
        <w:t xml:space="preserve"> 3</w:t>
      </w:r>
    </w:p>
    <w:p w14:paraId="67A13FC7" w14:textId="3018A397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3C4899B8" w14:textId="7226D8C2" w:rsidR="00EC7FFB" w:rsidRDefault="00EC7FFB" w:rsidP="0081487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Addition = (</w:t>
      </w:r>
      <w:r w:rsidR="009A630B">
        <w:t>2 + 4i</w:t>
      </w:r>
      <w:r>
        <w:t>) + (</w:t>
      </w:r>
      <w:r w:rsidR="009A630B">
        <w:t>12 + 3i</w:t>
      </w:r>
      <w:r>
        <w:t xml:space="preserve">) = </w:t>
      </w:r>
      <w:r w:rsidR="009A630B">
        <w:t>(14 + 7i)</w:t>
      </w:r>
    </w:p>
    <w:p w14:paraId="75493B66" w14:textId="77777777" w:rsidR="00814878" w:rsidRDefault="00814878" w:rsidP="00814878"/>
    <w:p w14:paraId="6224AF55" w14:textId="65F83B73" w:rsidR="007516F4" w:rsidRDefault="007516F4" w:rsidP="00EE05D7">
      <w:pPr>
        <w:pStyle w:val="ListParagraph"/>
        <w:numPr>
          <w:ilvl w:val="0"/>
          <w:numId w:val="3"/>
        </w:numPr>
      </w:pPr>
      <w:r>
        <w:t xml:space="preserve">[10 Points] Write a python script to accept </w:t>
      </w:r>
      <w:r w:rsidR="00951996">
        <w:t>a number and reverse it [Hint: Use %, *, //]</w:t>
      </w:r>
    </w:p>
    <w:p w14:paraId="2803499E" w14:textId="77777777" w:rsidR="007516F4" w:rsidRPr="00712B0A" w:rsidRDefault="007516F4" w:rsidP="007516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  <w:rPr>
          <w:u w:val="single"/>
        </w:rPr>
      </w:pPr>
      <w:r w:rsidRPr="00712B0A">
        <w:rPr>
          <w:u w:val="single"/>
        </w:rPr>
        <w:t>Example 1:</w:t>
      </w:r>
    </w:p>
    <w:p w14:paraId="7663D139" w14:textId="56ED560B" w:rsidR="007516F4" w:rsidRDefault="007516F4" w:rsidP="0070416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 xml:space="preserve">Enter </w:t>
      </w:r>
      <w:r w:rsidR="00704160">
        <w:t>a number: 12345</w:t>
      </w:r>
    </w:p>
    <w:p w14:paraId="6A0AB584" w14:textId="1AC81CB2" w:rsidR="00704160" w:rsidRDefault="00704160" w:rsidP="0070416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Reverse: 54321</w:t>
      </w:r>
    </w:p>
    <w:p w14:paraId="13059F2B" w14:textId="7DCAA00B" w:rsidR="00F22454" w:rsidRDefault="00F22454" w:rsidP="007516F4">
      <w:pPr>
        <w:pStyle w:val="ListParagraph"/>
      </w:pPr>
    </w:p>
    <w:sectPr w:rsidR="00F22454" w:rsidSect="00673E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1271A"/>
    <w:multiLevelType w:val="hybridMultilevel"/>
    <w:tmpl w:val="A4329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BE456A"/>
    <w:multiLevelType w:val="hybridMultilevel"/>
    <w:tmpl w:val="53DC7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810342"/>
    <w:multiLevelType w:val="hybridMultilevel"/>
    <w:tmpl w:val="58BC7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08355F"/>
    <w:multiLevelType w:val="hybridMultilevel"/>
    <w:tmpl w:val="76BE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A2NDczNTYyszBV0lEKTi0uzszPAykwrwUAbH08ESwAAAA="/>
  </w:docVars>
  <w:rsids>
    <w:rsidRoot w:val="003D3F2F"/>
    <w:rsid w:val="00010099"/>
    <w:rsid w:val="00026B6D"/>
    <w:rsid w:val="00032175"/>
    <w:rsid w:val="000330CF"/>
    <w:rsid w:val="00042FE8"/>
    <w:rsid w:val="0005103A"/>
    <w:rsid w:val="0005278E"/>
    <w:rsid w:val="0006665C"/>
    <w:rsid w:val="000858E9"/>
    <w:rsid w:val="00085D7C"/>
    <w:rsid w:val="000F2417"/>
    <w:rsid w:val="000F2E1B"/>
    <w:rsid w:val="001061DA"/>
    <w:rsid w:val="00130690"/>
    <w:rsid w:val="001610AF"/>
    <w:rsid w:val="00175242"/>
    <w:rsid w:val="0019332F"/>
    <w:rsid w:val="001B0E17"/>
    <w:rsid w:val="001D7656"/>
    <w:rsid w:val="001E4CD5"/>
    <w:rsid w:val="0023183C"/>
    <w:rsid w:val="00233157"/>
    <w:rsid w:val="00262E51"/>
    <w:rsid w:val="00264554"/>
    <w:rsid w:val="00292726"/>
    <w:rsid w:val="00294F2E"/>
    <w:rsid w:val="002B5E9E"/>
    <w:rsid w:val="002D244E"/>
    <w:rsid w:val="00311DC4"/>
    <w:rsid w:val="003200D0"/>
    <w:rsid w:val="00320582"/>
    <w:rsid w:val="003408D0"/>
    <w:rsid w:val="00345333"/>
    <w:rsid w:val="003B345A"/>
    <w:rsid w:val="003C0398"/>
    <w:rsid w:val="003C15B3"/>
    <w:rsid w:val="003C2D45"/>
    <w:rsid w:val="003D1565"/>
    <w:rsid w:val="003D3F2F"/>
    <w:rsid w:val="003E672C"/>
    <w:rsid w:val="00402740"/>
    <w:rsid w:val="004278E2"/>
    <w:rsid w:val="00461AC5"/>
    <w:rsid w:val="004A36D1"/>
    <w:rsid w:val="004C4270"/>
    <w:rsid w:val="004D1D55"/>
    <w:rsid w:val="0050160E"/>
    <w:rsid w:val="00536988"/>
    <w:rsid w:val="00545DD5"/>
    <w:rsid w:val="00591386"/>
    <w:rsid w:val="005B5AE0"/>
    <w:rsid w:val="005C141D"/>
    <w:rsid w:val="005E45A7"/>
    <w:rsid w:val="00616E76"/>
    <w:rsid w:val="006318E6"/>
    <w:rsid w:val="00631E30"/>
    <w:rsid w:val="00641AD8"/>
    <w:rsid w:val="00672B09"/>
    <w:rsid w:val="00673E12"/>
    <w:rsid w:val="00680BF7"/>
    <w:rsid w:val="006A3138"/>
    <w:rsid w:val="006B64A4"/>
    <w:rsid w:val="006E2DF4"/>
    <w:rsid w:val="006F2B39"/>
    <w:rsid w:val="00704160"/>
    <w:rsid w:val="00712B0A"/>
    <w:rsid w:val="0072218F"/>
    <w:rsid w:val="0074361E"/>
    <w:rsid w:val="007516F4"/>
    <w:rsid w:val="007838DD"/>
    <w:rsid w:val="0079119B"/>
    <w:rsid w:val="007A2899"/>
    <w:rsid w:val="007C6B6D"/>
    <w:rsid w:val="007E3DDD"/>
    <w:rsid w:val="00805257"/>
    <w:rsid w:val="00805462"/>
    <w:rsid w:val="00810E5E"/>
    <w:rsid w:val="00813C45"/>
    <w:rsid w:val="00813E9B"/>
    <w:rsid w:val="00814878"/>
    <w:rsid w:val="008202EE"/>
    <w:rsid w:val="00823D84"/>
    <w:rsid w:val="0083033D"/>
    <w:rsid w:val="0083274D"/>
    <w:rsid w:val="00846CA0"/>
    <w:rsid w:val="0085541A"/>
    <w:rsid w:val="00892456"/>
    <w:rsid w:val="008B7FDA"/>
    <w:rsid w:val="008C55D0"/>
    <w:rsid w:val="008D4B78"/>
    <w:rsid w:val="008E1241"/>
    <w:rsid w:val="008E747C"/>
    <w:rsid w:val="008F3050"/>
    <w:rsid w:val="00923591"/>
    <w:rsid w:val="00926500"/>
    <w:rsid w:val="009414EF"/>
    <w:rsid w:val="00951996"/>
    <w:rsid w:val="00970B25"/>
    <w:rsid w:val="00995B6F"/>
    <w:rsid w:val="009A630B"/>
    <w:rsid w:val="009B42CE"/>
    <w:rsid w:val="009B455D"/>
    <w:rsid w:val="009B4C04"/>
    <w:rsid w:val="009C5FA3"/>
    <w:rsid w:val="00A079CA"/>
    <w:rsid w:val="00A43DB5"/>
    <w:rsid w:val="00A763AE"/>
    <w:rsid w:val="00A90FB6"/>
    <w:rsid w:val="00AA781F"/>
    <w:rsid w:val="00AB3B50"/>
    <w:rsid w:val="00AB457D"/>
    <w:rsid w:val="00AB6E6A"/>
    <w:rsid w:val="00B24920"/>
    <w:rsid w:val="00B44B1C"/>
    <w:rsid w:val="00B5724A"/>
    <w:rsid w:val="00BA3ED5"/>
    <w:rsid w:val="00BD40B9"/>
    <w:rsid w:val="00BE46ED"/>
    <w:rsid w:val="00C04D97"/>
    <w:rsid w:val="00C3151E"/>
    <w:rsid w:val="00C37D45"/>
    <w:rsid w:val="00C54955"/>
    <w:rsid w:val="00C61571"/>
    <w:rsid w:val="00C73291"/>
    <w:rsid w:val="00C97A6E"/>
    <w:rsid w:val="00CA6AE1"/>
    <w:rsid w:val="00CB2E39"/>
    <w:rsid w:val="00CC6BE4"/>
    <w:rsid w:val="00CE3CEB"/>
    <w:rsid w:val="00CE49E4"/>
    <w:rsid w:val="00D01A3B"/>
    <w:rsid w:val="00D23501"/>
    <w:rsid w:val="00D279F9"/>
    <w:rsid w:val="00D42D9C"/>
    <w:rsid w:val="00D4508B"/>
    <w:rsid w:val="00D560E2"/>
    <w:rsid w:val="00D72670"/>
    <w:rsid w:val="00DA79B3"/>
    <w:rsid w:val="00DC21FB"/>
    <w:rsid w:val="00DD5325"/>
    <w:rsid w:val="00DF18AE"/>
    <w:rsid w:val="00E00833"/>
    <w:rsid w:val="00E20214"/>
    <w:rsid w:val="00E27938"/>
    <w:rsid w:val="00E36653"/>
    <w:rsid w:val="00E90180"/>
    <w:rsid w:val="00E94ADD"/>
    <w:rsid w:val="00EA2049"/>
    <w:rsid w:val="00EA75F4"/>
    <w:rsid w:val="00EB6172"/>
    <w:rsid w:val="00EC7FFB"/>
    <w:rsid w:val="00ED0058"/>
    <w:rsid w:val="00EE05D7"/>
    <w:rsid w:val="00EF0E62"/>
    <w:rsid w:val="00F1081A"/>
    <w:rsid w:val="00F22454"/>
    <w:rsid w:val="00F36D35"/>
    <w:rsid w:val="00F47591"/>
    <w:rsid w:val="00F62B96"/>
    <w:rsid w:val="00F66976"/>
    <w:rsid w:val="00F80491"/>
    <w:rsid w:val="00F912BD"/>
    <w:rsid w:val="00FB1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FC51E"/>
  <w15:chartTrackingRefBased/>
  <w15:docId w15:val="{35F0188B-C9CB-4F3F-A90D-8D694ADF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6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F2F"/>
    <w:pPr>
      <w:ind w:left="720"/>
      <w:contextualSpacing/>
    </w:pPr>
  </w:style>
  <w:style w:type="table" w:styleId="TableGrid">
    <w:name w:val="Table Grid"/>
    <w:basedOn w:val="TableNormal"/>
    <w:uiPriority w:val="39"/>
    <w:rsid w:val="00743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E12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4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3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i Jois</dc:creator>
  <cp:keywords/>
  <dc:description/>
  <cp:lastModifiedBy>Sumati Jois</cp:lastModifiedBy>
  <cp:revision>188</cp:revision>
  <cp:lastPrinted>2020-01-25T20:24:00Z</cp:lastPrinted>
  <dcterms:created xsi:type="dcterms:W3CDTF">2020-01-22T18:11:00Z</dcterms:created>
  <dcterms:modified xsi:type="dcterms:W3CDTF">2020-02-04T15:28:00Z</dcterms:modified>
</cp:coreProperties>
</file>